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7867A6" w14:textId="77777777" w:rsidR="00A64361" w:rsidRDefault="00421B3C" w:rsidP="00482069">
      <w:pPr>
        <w:pStyle w:val="Title"/>
      </w:pPr>
      <w:r>
        <w:t>Title</w:t>
      </w:r>
      <w:r w:rsidR="006E61DF">
        <w:tab/>
      </w:r>
    </w:p>
    <w:p w14:paraId="292D3375" w14:textId="1A672850" w:rsidR="006E61DF" w:rsidRPr="00D15069" w:rsidRDefault="006E61DF" w:rsidP="00675B18">
      <w:pPr>
        <w:pStyle w:val="TOCHeading"/>
      </w:pPr>
      <w:r>
        <w:lastRenderedPageBreak/>
        <w:t>TOC</w:t>
      </w:r>
    </w:p>
    <w:p w14:paraId="028235D8" w14:textId="77777777" w:rsidR="0075496F" w:rsidRPr="0075496F" w:rsidRDefault="0075496F" w:rsidP="0075496F">
      <w:pPr>
        <w:pStyle w:val="RedComment"/>
      </w:pPr>
    </w:p>
    <w:p w14:paraId="41C36455" w14:textId="7FECF6B4" w:rsidR="007C339F" w:rsidRDefault="007C339F" w:rsidP="007C339F"/>
    <w:p w14:paraId="40C151D3" w14:textId="6998F13A" w:rsidR="007C339F" w:rsidRPr="00675B18" w:rsidRDefault="008A576C" w:rsidP="00675B18">
      <w:pPr>
        <w:pStyle w:val="Heading1"/>
      </w:pPr>
      <w:r>
        <w:lastRenderedPageBreak/>
        <w:t>Heading 1</w:t>
      </w:r>
    </w:p>
    <w:p w14:paraId="1CDA0ADC" w14:textId="420B807B" w:rsidR="007C339F" w:rsidRPr="00675B18" w:rsidRDefault="008A576C" w:rsidP="00675B18">
      <w:pPr>
        <w:pStyle w:val="Heading2"/>
      </w:pPr>
      <w:r>
        <w:t>Heading 2</w:t>
      </w:r>
    </w:p>
    <w:p w14:paraId="522A9BA1" w14:textId="59B5EDAE" w:rsidR="007C339F" w:rsidRPr="001E5D09" w:rsidRDefault="008A576C" w:rsidP="001E5D09">
      <w:pPr>
        <w:pStyle w:val="Heading3"/>
      </w:pPr>
      <w:r w:rsidRPr="001E5D09">
        <w:t>Heading 3</w:t>
      </w:r>
    </w:p>
    <w:p w14:paraId="1A9F096C" w14:textId="36B53EB4" w:rsidR="007C339F" w:rsidRPr="00675B18" w:rsidRDefault="008A576C" w:rsidP="00675B18">
      <w:pPr>
        <w:pStyle w:val="Heading4"/>
      </w:pPr>
      <w:r>
        <w:t>Heading 4</w:t>
      </w:r>
    </w:p>
    <w:p w14:paraId="3A639BFE" w14:textId="26AC0188" w:rsidR="007C339F" w:rsidRPr="00675B18" w:rsidRDefault="008A576C" w:rsidP="00675B18">
      <w:pPr>
        <w:pStyle w:val="Heading5"/>
      </w:pPr>
      <w:r>
        <w:t>Heading 5</w:t>
      </w:r>
    </w:p>
    <w:p w14:paraId="5F584850" w14:textId="30BA8B56" w:rsidR="007C339F" w:rsidRDefault="008A576C" w:rsidP="00675B18">
      <w:pPr>
        <w:pStyle w:val="Heading6"/>
      </w:pPr>
      <w:r>
        <w:t>Heading 6</w:t>
      </w:r>
    </w:p>
    <w:p w14:paraId="7F802D64" w14:textId="735A5CA5" w:rsidR="00546BD2" w:rsidRDefault="00546BD2" w:rsidP="00546BD2"/>
    <w:p w14:paraId="6CA127F1" w14:textId="77777777" w:rsidR="00546BD2" w:rsidRPr="00546BD2" w:rsidRDefault="00546BD2" w:rsidP="00546BD2"/>
    <w:p w14:paraId="128D7162" w14:textId="574365BC" w:rsidR="007C339F" w:rsidRDefault="007C339F" w:rsidP="007C339F"/>
    <w:p w14:paraId="4FA2D2C9" w14:textId="347D3BAB" w:rsidR="007C339F" w:rsidRDefault="007C339F" w:rsidP="007C339F"/>
    <w:p w14:paraId="4366D002" w14:textId="657D9D84" w:rsidR="007C339F" w:rsidRDefault="007C339F" w:rsidP="007C339F"/>
    <w:p w14:paraId="1F10C7DE" w14:textId="61D04D3D" w:rsidR="001511AA" w:rsidRDefault="001511AA" w:rsidP="007C339F"/>
    <w:p w14:paraId="0F3002D7" w14:textId="3FE9B83D" w:rsidR="001511AA" w:rsidRDefault="001511AA" w:rsidP="007C339F"/>
    <w:p w14:paraId="044DD69A" w14:textId="392E8EA3" w:rsidR="001511AA" w:rsidRDefault="001511AA" w:rsidP="007C339F"/>
    <w:p w14:paraId="4A22E200" w14:textId="3744EB39" w:rsidR="001511AA" w:rsidRDefault="001511AA" w:rsidP="007C339F"/>
    <w:p w14:paraId="6A00BFA6" w14:textId="39C52A42" w:rsidR="001511AA" w:rsidRDefault="001511AA" w:rsidP="007C339F"/>
    <w:p w14:paraId="5BF2EF7B" w14:textId="77777777" w:rsidR="001511AA" w:rsidRDefault="001511AA" w:rsidP="007C339F"/>
    <w:p w14:paraId="6791566E" w14:textId="4DADA4E2" w:rsidR="007C339F" w:rsidRDefault="007C339F" w:rsidP="007C339F"/>
    <w:p w14:paraId="199B53A9" w14:textId="16DDAC17" w:rsidR="007C339F" w:rsidRDefault="007C339F" w:rsidP="007C339F"/>
    <w:p w14:paraId="511FAF05" w14:textId="478A234A" w:rsidR="00482069" w:rsidRDefault="00482069" w:rsidP="007C339F"/>
    <w:p w14:paraId="1978AADF" w14:textId="77777777" w:rsidR="00482069" w:rsidRDefault="00482069" w:rsidP="007C339F"/>
    <w:p w14:paraId="53F7B4D5" w14:textId="60E14431" w:rsidR="007C339F" w:rsidRDefault="007C339F" w:rsidP="007C339F"/>
    <w:p w14:paraId="3D01EC75" w14:textId="77777777" w:rsidR="007C339F" w:rsidRPr="007C339F" w:rsidRDefault="007C339F" w:rsidP="007C339F"/>
    <w:p w14:paraId="58CC1C3D" w14:textId="77777777" w:rsidR="008D0B9A" w:rsidRDefault="00D56AD4" w:rsidP="00675B18">
      <w:pPr>
        <w:pStyle w:val="Heading2"/>
      </w:pPr>
      <w:r>
        <w:lastRenderedPageBreak/>
        <w:t>Section</w:t>
      </w:r>
    </w:p>
    <w:p w14:paraId="296441D4" w14:textId="77777777" w:rsidR="00A64361" w:rsidRDefault="008D0B9A">
      <w:pPr>
        <w:pStyle w:val="FirstParagraph"/>
      </w:pPr>
      <w:r>
        <w:t>Age analysis test size</w:t>
      </w:r>
      <w:bookmarkStart w:id="0" w:name="_GoBack"/>
      <w:bookmarkEnd w:id="0"/>
    </w:p>
    <w:p w14:paraId="063E2A8D" w14:textId="77777777" w:rsidR="00A64361" w:rsidRDefault="00DE3CED" w:rsidP="00244E4D">
      <w:pPr>
        <w:pStyle w:val="Caption"/>
      </w:pPr>
      <w:r>
        <w:t xml:space="preserve">Table </w:t>
      </w:r>
      <w:r w:rsidR="00244E4D">
        <w:t>caption</w:t>
      </w:r>
    </w:p>
    <w:tbl>
      <w:tblPr>
        <w:tblStyle w:val="Style1smartDots"/>
        <w:tblW w:w="4756" w:type="pct"/>
        <w:tblLook w:val="07E0" w:firstRow="1" w:lastRow="1" w:firstColumn="1" w:lastColumn="1" w:noHBand="1" w:noVBand="1"/>
      </w:tblPr>
      <w:tblGrid>
        <w:gridCol w:w="3109"/>
        <w:gridCol w:w="1066"/>
        <w:gridCol w:w="1067"/>
        <w:gridCol w:w="1067"/>
        <w:gridCol w:w="1067"/>
        <w:gridCol w:w="1067"/>
        <w:gridCol w:w="1689"/>
      </w:tblGrid>
      <w:tr w:rsidR="00A64361" w14:paraId="35FED5DB" w14:textId="77777777" w:rsidTr="005D03EF">
        <w:trPr>
          <w:trHeight w:val="269"/>
        </w:trPr>
        <w:tc>
          <w:tcPr>
            <w:tcW w:w="0" w:type="auto"/>
          </w:tcPr>
          <w:p w14:paraId="19F3101B" w14:textId="77777777" w:rsidR="00A64361" w:rsidRDefault="008D0B9A" w:rsidP="005D03EF">
            <w:pPr>
              <w:pStyle w:val="Style1"/>
            </w:pPr>
            <w:r>
              <w:t>Modal Age</w:t>
            </w:r>
          </w:p>
        </w:tc>
        <w:tc>
          <w:tcPr>
            <w:tcW w:w="0" w:type="auto"/>
          </w:tcPr>
          <w:p w14:paraId="1CBDAE15" w14:textId="77777777" w:rsidR="00A64361" w:rsidRDefault="008D0B9A" w:rsidP="005D03EF">
            <w:pPr>
              <w:pStyle w:val="Style1"/>
            </w:pPr>
            <w:r>
              <w:t>R1</w:t>
            </w:r>
          </w:p>
        </w:tc>
        <w:tc>
          <w:tcPr>
            <w:tcW w:w="0" w:type="auto"/>
          </w:tcPr>
          <w:p w14:paraId="33CC200A" w14:textId="77777777" w:rsidR="00A64361" w:rsidRDefault="008D0B9A" w:rsidP="005D03EF">
            <w:pPr>
              <w:pStyle w:val="Style1"/>
            </w:pPr>
            <w:r>
              <w:t>R2</w:t>
            </w:r>
          </w:p>
        </w:tc>
        <w:tc>
          <w:tcPr>
            <w:tcW w:w="0" w:type="auto"/>
          </w:tcPr>
          <w:p w14:paraId="38F5F341" w14:textId="77777777" w:rsidR="00A64361" w:rsidRDefault="008D0B9A" w:rsidP="005D03EF">
            <w:pPr>
              <w:pStyle w:val="Style1"/>
            </w:pPr>
            <w:r>
              <w:t>R3</w:t>
            </w:r>
          </w:p>
        </w:tc>
        <w:tc>
          <w:tcPr>
            <w:tcW w:w="0" w:type="auto"/>
          </w:tcPr>
          <w:p w14:paraId="4E81D35D" w14:textId="77777777" w:rsidR="00A64361" w:rsidRDefault="008D0B9A" w:rsidP="005D03EF">
            <w:pPr>
              <w:pStyle w:val="Style1"/>
            </w:pPr>
            <w:r>
              <w:t>R4</w:t>
            </w:r>
          </w:p>
        </w:tc>
        <w:tc>
          <w:tcPr>
            <w:tcW w:w="0" w:type="auto"/>
          </w:tcPr>
          <w:p w14:paraId="65966CF3" w14:textId="77777777" w:rsidR="00A64361" w:rsidRDefault="008D0B9A" w:rsidP="005D03EF">
            <w:pPr>
              <w:pStyle w:val="Style1"/>
            </w:pPr>
            <w:r>
              <w:t>R5</w:t>
            </w:r>
          </w:p>
        </w:tc>
        <w:tc>
          <w:tcPr>
            <w:tcW w:w="0" w:type="auto"/>
          </w:tcPr>
          <w:p w14:paraId="56DEA222" w14:textId="77777777" w:rsidR="00A64361" w:rsidRDefault="008D0B9A" w:rsidP="005D03EF">
            <w:pPr>
              <w:pStyle w:val="Style1"/>
            </w:pPr>
            <w:r>
              <w:t>Total</w:t>
            </w:r>
          </w:p>
        </w:tc>
      </w:tr>
      <w:tr w:rsidR="00A64361" w14:paraId="126B532A" w14:textId="77777777" w:rsidTr="005D03EF">
        <w:trPr>
          <w:trHeight w:val="247"/>
        </w:trPr>
        <w:tc>
          <w:tcPr>
            <w:tcW w:w="0" w:type="auto"/>
          </w:tcPr>
          <w:p w14:paraId="0C5F14CB" w14:textId="77777777" w:rsidR="00A64361" w:rsidRDefault="008D0B9A" w:rsidP="005D03EF">
            <w:pPr>
              <w:pStyle w:val="Style1"/>
            </w:pPr>
            <w:r>
              <w:t>0</w:t>
            </w:r>
          </w:p>
        </w:tc>
        <w:tc>
          <w:tcPr>
            <w:tcW w:w="0" w:type="auto"/>
          </w:tcPr>
          <w:p w14:paraId="36AD683E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3584EAB7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472D404D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2E08B14D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1E869CF5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2D402F82" w14:textId="77777777"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14:paraId="5315DD43" w14:textId="77777777" w:rsidTr="005D03EF">
        <w:trPr>
          <w:trHeight w:val="247"/>
        </w:trPr>
        <w:tc>
          <w:tcPr>
            <w:tcW w:w="0" w:type="auto"/>
          </w:tcPr>
          <w:p w14:paraId="3A6229EE" w14:textId="77777777" w:rsidR="00A64361" w:rsidRDefault="008D0B9A" w:rsidP="005D03EF">
            <w:pPr>
              <w:pStyle w:val="Style1"/>
            </w:pPr>
            <w:r>
              <w:t>1</w:t>
            </w:r>
          </w:p>
        </w:tc>
        <w:tc>
          <w:tcPr>
            <w:tcW w:w="0" w:type="auto"/>
          </w:tcPr>
          <w:p w14:paraId="62EF67BA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156B235D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4A3863A0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7052DDD8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361596D0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75478067" w14:textId="77777777"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14:paraId="05830CCD" w14:textId="77777777" w:rsidTr="005D03EF">
        <w:trPr>
          <w:trHeight w:val="247"/>
        </w:trPr>
        <w:tc>
          <w:tcPr>
            <w:tcW w:w="0" w:type="auto"/>
          </w:tcPr>
          <w:p w14:paraId="08D63846" w14:textId="77777777" w:rsidR="00A64361" w:rsidRDefault="008D0B9A" w:rsidP="005D03EF">
            <w:pPr>
              <w:pStyle w:val="Style1"/>
            </w:pPr>
            <w:r>
              <w:t>2</w:t>
            </w:r>
          </w:p>
        </w:tc>
        <w:tc>
          <w:tcPr>
            <w:tcW w:w="0" w:type="auto"/>
          </w:tcPr>
          <w:p w14:paraId="1D397C3F" w14:textId="77777777"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14:paraId="416033CF" w14:textId="77777777"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14:paraId="22B06B83" w14:textId="77777777"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14:paraId="651935DD" w14:textId="77777777"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14:paraId="13343EBF" w14:textId="77777777"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14:paraId="5657E899" w14:textId="77777777" w:rsidR="00A64361" w:rsidRDefault="008D0B9A" w:rsidP="005D03EF">
            <w:pPr>
              <w:pStyle w:val="Style1"/>
            </w:pPr>
            <w:r>
              <w:t>65</w:t>
            </w:r>
          </w:p>
        </w:tc>
      </w:tr>
      <w:tr w:rsidR="00A64361" w14:paraId="1CF403CB" w14:textId="77777777" w:rsidTr="005D03EF">
        <w:trPr>
          <w:trHeight w:val="269"/>
        </w:trPr>
        <w:tc>
          <w:tcPr>
            <w:tcW w:w="0" w:type="auto"/>
          </w:tcPr>
          <w:p w14:paraId="0F8ED870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7611EA7F" w14:textId="77777777"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14:paraId="285DF19D" w14:textId="77777777"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14:paraId="370AE808" w14:textId="77777777"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14:paraId="38744623" w14:textId="77777777"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14:paraId="5FB36E47" w14:textId="77777777"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14:paraId="019A712A" w14:textId="77777777" w:rsidR="00A64361" w:rsidRDefault="008D0B9A" w:rsidP="005D03EF">
            <w:pPr>
              <w:pStyle w:val="Style1"/>
            </w:pPr>
            <w:r>
              <w:t>80</w:t>
            </w:r>
          </w:p>
        </w:tc>
      </w:tr>
      <w:tr w:rsidR="00A64361" w14:paraId="34FA2694" w14:textId="77777777" w:rsidTr="005D03EF">
        <w:trPr>
          <w:trHeight w:val="247"/>
        </w:trPr>
        <w:tc>
          <w:tcPr>
            <w:tcW w:w="0" w:type="auto"/>
          </w:tcPr>
          <w:p w14:paraId="58424AAD" w14:textId="77777777"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14:paraId="0237C294" w14:textId="77777777"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14:paraId="30305CF7" w14:textId="77777777"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14:paraId="4A6B4839" w14:textId="77777777"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14:paraId="10BE910C" w14:textId="77777777"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14:paraId="79CF20C5" w14:textId="77777777"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14:paraId="1A29143D" w14:textId="77777777" w:rsidR="00A64361" w:rsidRDefault="008D0B9A" w:rsidP="005D03EF">
            <w:pPr>
              <w:pStyle w:val="Style1"/>
            </w:pPr>
            <w:r>
              <w:t>55</w:t>
            </w:r>
          </w:p>
        </w:tc>
      </w:tr>
      <w:tr w:rsidR="00A64361" w14:paraId="4CB3FF53" w14:textId="77777777" w:rsidTr="005D03EF">
        <w:trPr>
          <w:trHeight w:val="247"/>
        </w:trPr>
        <w:tc>
          <w:tcPr>
            <w:tcW w:w="0" w:type="auto"/>
          </w:tcPr>
          <w:p w14:paraId="7BA6BB00" w14:textId="77777777" w:rsidR="00A64361" w:rsidRDefault="008D0B9A" w:rsidP="005D03EF">
            <w:pPr>
              <w:pStyle w:val="Style1"/>
            </w:pPr>
            <w:r>
              <w:t>5</w:t>
            </w:r>
          </w:p>
        </w:tc>
        <w:tc>
          <w:tcPr>
            <w:tcW w:w="0" w:type="auto"/>
          </w:tcPr>
          <w:p w14:paraId="4660FAE4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1185DB77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57412784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7995D123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038511EC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230D34EC" w14:textId="77777777" w:rsidR="00A64361" w:rsidRDefault="008D0B9A" w:rsidP="005D03EF">
            <w:pPr>
              <w:pStyle w:val="Style1"/>
            </w:pPr>
            <w:r>
              <w:t>15</w:t>
            </w:r>
          </w:p>
        </w:tc>
      </w:tr>
      <w:tr w:rsidR="00A64361" w14:paraId="132723FC" w14:textId="77777777" w:rsidTr="005D03EF">
        <w:trPr>
          <w:trHeight w:val="247"/>
        </w:trPr>
        <w:tc>
          <w:tcPr>
            <w:tcW w:w="0" w:type="auto"/>
          </w:tcPr>
          <w:p w14:paraId="3056F8D5" w14:textId="77777777" w:rsidR="00A64361" w:rsidRDefault="008D0B9A" w:rsidP="005D03EF">
            <w:pPr>
              <w:pStyle w:val="Style1"/>
            </w:pPr>
            <w:r>
              <w:t>6</w:t>
            </w:r>
          </w:p>
        </w:tc>
        <w:tc>
          <w:tcPr>
            <w:tcW w:w="0" w:type="auto"/>
          </w:tcPr>
          <w:p w14:paraId="1394C984" w14:textId="77777777"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14:paraId="4E038107" w14:textId="77777777"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14:paraId="7779CC98" w14:textId="77777777"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14:paraId="16AAE85F" w14:textId="77777777"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14:paraId="35A12F72" w14:textId="77777777"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14:paraId="03A60554" w14:textId="77777777" w:rsidR="00A64361" w:rsidRDefault="008D0B9A" w:rsidP="005D03EF">
            <w:pPr>
              <w:pStyle w:val="Style1"/>
            </w:pPr>
            <w:r>
              <w:t>20</w:t>
            </w:r>
          </w:p>
        </w:tc>
      </w:tr>
      <w:tr w:rsidR="00A64361" w14:paraId="0B8F1630" w14:textId="77777777" w:rsidTr="005D03EF">
        <w:trPr>
          <w:trHeight w:val="269"/>
        </w:trPr>
        <w:tc>
          <w:tcPr>
            <w:tcW w:w="0" w:type="auto"/>
          </w:tcPr>
          <w:p w14:paraId="5F9C446D" w14:textId="77777777" w:rsidR="00A64361" w:rsidRDefault="008D0B9A" w:rsidP="005D03EF">
            <w:pPr>
              <w:pStyle w:val="Style1"/>
            </w:pPr>
            <w:r>
              <w:t>7</w:t>
            </w:r>
          </w:p>
        </w:tc>
        <w:tc>
          <w:tcPr>
            <w:tcW w:w="0" w:type="auto"/>
          </w:tcPr>
          <w:p w14:paraId="08F9E730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7626CAE4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49427E58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16F5D701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7045FD74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48193EE8" w14:textId="77777777" w:rsidR="00A64361" w:rsidRDefault="008D0B9A" w:rsidP="005D03EF">
            <w:pPr>
              <w:pStyle w:val="Style1"/>
            </w:pPr>
            <w:r>
              <w:t>15</w:t>
            </w:r>
          </w:p>
        </w:tc>
      </w:tr>
      <w:tr w:rsidR="00A64361" w14:paraId="15D2B907" w14:textId="77777777" w:rsidTr="005D03EF">
        <w:trPr>
          <w:trHeight w:val="247"/>
        </w:trPr>
        <w:tc>
          <w:tcPr>
            <w:tcW w:w="0" w:type="auto"/>
          </w:tcPr>
          <w:p w14:paraId="0B52E2FE" w14:textId="77777777" w:rsidR="00A64361" w:rsidRDefault="008D0B9A" w:rsidP="005D03EF">
            <w:pPr>
              <w:pStyle w:val="Style1"/>
            </w:pPr>
            <w:r>
              <w:t>8</w:t>
            </w:r>
          </w:p>
        </w:tc>
        <w:tc>
          <w:tcPr>
            <w:tcW w:w="0" w:type="auto"/>
          </w:tcPr>
          <w:p w14:paraId="05DADC8E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384BE27E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523CCA5F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012C8D1C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252E228C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75F01140" w14:textId="77777777"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14:paraId="02EED099" w14:textId="77777777" w:rsidTr="005D03EF">
        <w:trPr>
          <w:trHeight w:val="247"/>
        </w:trPr>
        <w:tc>
          <w:tcPr>
            <w:tcW w:w="0" w:type="auto"/>
          </w:tcPr>
          <w:p w14:paraId="50110BA5" w14:textId="77777777" w:rsidR="00A64361" w:rsidRDefault="008D0B9A" w:rsidP="005D03EF">
            <w:pPr>
              <w:pStyle w:val="Style1"/>
            </w:pPr>
            <w:r>
              <w:t>9</w:t>
            </w:r>
          </w:p>
        </w:tc>
        <w:tc>
          <w:tcPr>
            <w:tcW w:w="0" w:type="auto"/>
          </w:tcPr>
          <w:p w14:paraId="38F8AB6F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36D589C8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391389EF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3D9F6C38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28076461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3EA2B461" w14:textId="77777777"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14:paraId="48DDF479" w14:textId="77777777" w:rsidTr="005D03EF">
        <w:trPr>
          <w:trHeight w:val="269"/>
        </w:trPr>
        <w:tc>
          <w:tcPr>
            <w:tcW w:w="0" w:type="auto"/>
          </w:tcPr>
          <w:p w14:paraId="1EC52B84" w14:textId="77777777" w:rsidR="00A64361" w:rsidRDefault="008D0B9A" w:rsidP="005D03EF">
            <w:pPr>
              <w:pStyle w:val="Style1"/>
            </w:pPr>
            <w:r>
              <w:t>Total</w:t>
            </w:r>
          </w:p>
        </w:tc>
        <w:tc>
          <w:tcPr>
            <w:tcW w:w="0" w:type="auto"/>
          </w:tcPr>
          <w:p w14:paraId="0D2327B2" w14:textId="77777777"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14:paraId="18B69FBF" w14:textId="77777777"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14:paraId="311B3230" w14:textId="77777777"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14:paraId="7B612012" w14:textId="77777777"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14:paraId="58183B10" w14:textId="77777777"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14:paraId="349EBDA3" w14:textId="77777777" w:rsidR="00A64361" w:rsidRDefault="008D0B9A" w:rsidP="005D03EF">
            <w:pPr>
              <w:pStyle w:val="Style1"/>
            </w:pPr>
            <w:r>
              <w:t>250</w:t>
            </w:r>
          </w:p>
        </w:tc>
      </w:tr>
    </w:tbl>
    <w:p w14:paraId="05F8B322" w14:textId="77777777" w:rsidR="008D0B9A" w:rsidRPr="008D0B9A" w:rsidRDefault="008D0B9A" w:rsidP="008D0B9A">
      <w:bookmarkStart w:id="1" w:name="percentage-agreement"/>
      <w:bookmarkEnd w:id="1"/>
    </w:p>
    <w:p w14:paraId="30FCC56B" w14:textId="77777777" w:rsidR="00B24D89" w:rsidRDefault="005E55BA" w:rsidP="00675B18">
      <w:pPr>
        <w:pStyle w:val="Heading3"/>
      </w:pPr>
      <w:bookmarkStart w:id="2" w:name="plots"/>
      <w:bookmarkEnd w:id="2"/>
      <w:r>
        <w:t>Subsection</w:t>
      </w:r>
    </w:p>
    <w:p w14:paraId="6C2E57D6" w14:textId="77777777" w:rsidR="00A64361" w:rsidRDefault="001E1A3A" w:rsidP="00675B18">
      <w:pPr>
        <w:pStyle w:val="Heading5"/>
      </w:pPr>
      <w:r>
        <w:t>Part with page break before</w:t>
      </w:r>
    </w:p>
    <w:p w14:paraId="48EC8EE6" w14:textId="77777777" w:rsidR="00261BF4" w:rsidRDefault="00261BF4" w:rsidP="00261BF4"/>
    <w:p w14:paraId="3632E599" w14:textId="77777777" w:rsidR="00261BF4" w:rsidRDefault="00261BF4" w:rsidP="00261BF4">
      <w:pPr>
        <w:pStyle w:val="BodyText2"/>
      </w:pPr>
      <w:r>
        <w:t xml:space="preserve">$$ \begin{array}{c} x^2+y^2=z^2 \ </w:t>
      </w:r>
      <w:proofErr w:type="spellStart"/>
      <w:r>
        <w:t>xy</w:t>
      </w:r>
      <w:proofErr w:type="spellEnd"/>
      <w:r>
        <w:t>=z \end{array} $$</w:t>
      </w:r>
    </w:p>
    <w:p w14:paraId="599EE277" w14:textId="77777777" w:rsidR="00261BF4" w:rsidRPr="00261BF4" w:rsidRDefault="00261BF4" w:rsidP="00261BF4"/>
    <w:p w14:paraId="3F62DECD" w14:textId="77777777" w:rsidR="00A64361" w:rsidRDefault="00D56AD4" w:rsidP="00675B18">
      <w:pPr>
        <w:pStyle w:val="Heading4"/>
      </w:pPr>
      <w:bookmarkStart w:id="3" w:name="bias-plots"/>
      <w:bookmarkEnd w:id="3"/>
      <w:r>
        <w:t>Section with page break before</w:t>
      </w:r>
    </w:p>
    <w:p w14:paraId="4F0A23B5" w14:textId="77777777" w:rsidR="00A64361" w:rsidRDefault="00A64361">
      <w:pPr>
        <w:pStyle w:val="FirstParagraph"/>
      </w:pPr>
    </w:p>
    <w:p w14:paraId="5308AA4C" w14:textId="77777777" w:rsidR="00A64361" w:rsidRDefault="008D0B9A">
      <w:pPr>
        <w:pStyle w:val="BodyText"/>
      </w:pPr>
      <w:r>
        <w:rPr>
          <w:noProof/>
          <w:lang w:eastAsia="en-GB"/>
        </w:rPr>
        <w:lastRenderedPageBreak/>
        <w:drawing>
          <wp:inline distT="0" distB="0" distL="0" distR="0" wp14:anchorId="0E7A13C2" wp14:editId="7C54AD66">
            <wp:extent cx="3320715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analysis_210817_files/figure-docx/bias_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578D1D89" wp14:editId="5BB2F7CB">
            <wp:extent cx="3320715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analysis_210817_files/figure-docx/bias_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64361" w:rsidSect="00FA23D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34" w:right="851" w:bottom="1135" w:left="851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648CDB" w14:textId="77777777" w:rsidR="004F7116" w:rsidRDefault="004F7116">
      <w:pPr>
        <w:spacing w:after="0" w:line="240" w:lineRule="auto"/>
      </w:pPr>
      <w:r>
        <w:separator/>
      </w:r>
    </w:p>
  </w:endnote>
  <w:endnote w:type="continuationSeparator" w:id="0">
    <w:p w14:paraId="48D3152C" w14:textId="77777777" w:rsidR="004F7116" w:rsidRDefault="004F71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629E7" w14:textId="77777777" w:rsidR="00FA23D0" w:rsidRDefault="00FA23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798875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0107AB" w14:textId="77777777" w:rsidR="00FA23D0" w:rsidRDefault="00FA23D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3CED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5B9012F8" w14:textId="77777777" w:rsidR="00FA23D0" w:rsidRDefault="00FA23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BD47F1" w14:textId="77777777" w:rsidR="00FA23D0" w:rsidRDefault="00FA23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5D14CB" w14:textId="77777777" w:rsidR="004F7116" w:rsidRDefault="004F7116">
      <w:r>
        <w:separator/>
      </w:r>
    </w:p>
  </w:footnote>
  <w:footnote w:type="continuationSeparator" w:id="0">
    <w:p w14:paraId="4796C358" w14:textId="77777777" w:rsidR="004F7116" w:rsidRDefault="004F71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39AA74" w14:textId="77777777" w:rsidR="00FA23D0" w:rsidRDefault="00FA23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3A4876" w14:textId="77777777" w:rsidR="00FA23D0" w:rsidRDefault="00FA23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912952" w14:textId="77777777" w:rsidR="00FA23D0" w:rsidRDefault="00FA23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EC02CF9"/>
    <w:multiLevelType w:val="multilevel"/>
    <w:tmpl w:val="5EFEC5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7A6C7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254D23C"/>
    <w:multiLevelType w:val="multilevel"/>
    <w:tmpl w:val="DEFCEB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8A0038E"/>
    <w:multiLevelType w:val="multilevel"/>
    <w:tmpl w:val="029C6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6F06D1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A282DD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A4A6E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90CC8DD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CB843D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2C18E5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3D8A21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E00226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4FADE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311E93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00002EB1"/>
    <w:multiLevelType w:val="multilevel"/>
    <w:tmpl w:val="04060025"/>
    <w:numStyleLink w:val="Style2"/>
  </w:abstractNum>
  <w:abstractNum w:abstractNumId="15" w15:restartNumberingAfterBreak="0">
    <w:nsid w:val="24EB73F1"/>
    <w:multiLevelType w:val="multilevel"/>
    <w:tmpl w:val="245C5BDE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F29C298"/>
    <w:multiLevelType w:val="multilevel"/>
    <w:tmpl w:val="AD2034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389580B"/>
    <w:multiLevelType w:val="multilevel"/>
    <w:tmpl w:val="58A669D0"/>
    <w:lvl w:ilvl="0">
      <w:start w:val="1"/>
      <w:numFmt w:val="decimal"/>
      <w:isLgl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3C00998C"/>
    <w:multiLevelType w:val="multilevel"/>
    <w:tmpl w:val="2298A8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3985F9E"/>
    <w:multiLevelType w:val="hybridMultilevel"/>
    <w:tmpl w:val="621A12FC"/>
    <w:lvl w:ilvl="0" w:tplc="B1DCE388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BD41F5"/>
    <w:multiLevelType w:val="multilevel"/>
    <w:tmpl w:val="04060025"/>
    <w:name w:val="multi"/>
    <w:numStyleLink w:val="Style2"/>
  </w:abstractNum>
  <w:abstractNum w:abstractNumId="21" w15:restartNumberingAfterBreak="0">
    <w:nsid w:val="63AC0925"/>
    <w:multiLevelType w:val="hybridMultilevel"/>
    <w:tmpl w:val="F38A861E"/>
    <w:lvl w:ilvl="0" w:tplc="B3B4832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705B47"/>
    <w:multiLevelType w:val="multilevel"/>
    <w:tmpl w:val="04060025"/>
    <w:styleLink w:val="Styl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71F5AD2"/>
    <w:multiLevelType w:val="hybridMultilevel"/>
    <w:tmpl w:val="FE628B48"/>
    <w:lvl w:ilvl="0" w:tplc="DCB00CE4">
      <w:start w:val="1"/>
      <w:numFmt w:val="decimal"/>
      <w:lvlText w:val="%1.1.1.1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036AE9"/>
    <w:multiLevelType w:val="hybridMultilevel"/>
    <w:tmpl w:val="46E05DAC"/>
    <w:lvl w:ilvl="0" w:tplc="0EF2B87E">
      <w:start w:val="1"/>
      <w:numFmt w:val="decimal"/>
      <w:lvlText w:val="%1.1.1.1.1.1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7A6A31"/>
    <w:multiLevelType w:val="hybridMultilevel"/>
    <w:tmpl w:val="89BA2A6C"/>
    <w:lvl w:ilvl="0" w:tplc="6EAE6BEA">
      <w:start w:val="1"/>
      <w:numFmt w:val="decimal"/>
      <w:lvlText w:val="%1.1.1.1.1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C17201"/>
    <w:multiLevelType w:val="hybridMultilevel"/>
    <w:tmpl w:val="EC6232A2"/>
    <w:lvl w:ilvl="0" w:tplc="9C72489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874D2B"/>
    <w:multiLevelType w:val="multilevel"/>
    <w:tmpl w:val="07F6AD98"/>
    <w:lvl w:ilvl="0">
      <w:start w:val="1"/>
      <w:numFmt w:val="decimal"/>
      <w:isLgl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7BA88D52"/>
    <w:multiLevelType w:val="multilevel"/>
    <w:tmpl w:val="6638F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1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2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0"/>
  </w:num>
  <w:num w:numId="14">
    <w:abstractNumId w:val="18"/>
  </w:num>
  <w:num w:numId="15">
    <w:abstractNumId w:val="2"/>
  </w:num>
  <w:num w:numId="16">
    <w:abstractNumId w:val="28"/>
  </w:num>
  <w:num w:numId="17">
    <w:abstractNumId w:val="16"/>
  </w:num>
  <w:num w:numId="18">
    <w:abstractNumId w:val="21"/>
  </w:num>
  <w:num w:numId="19">
    <w:abstractNumId w:val="26"/>
  </w:num>
  <w:num w:numId="20">
    <w:abstractNumId w:val="19"/>
  </w:num>
  <w:num w:numId="21">
    <w:abstractNumId w:val="20"/>
  </w:num>
  <w:num w:numId="22">
    <w:abstractNumId w:val="22"/>
  </w:num>
  <w:num w:numId="23">
    <w:abstractNumId w:val="14"/>
  </w:num>
  <w:num w:numId="24">
    <w:abstractNumId w:val="17"/>
  </w:num>
  <w:num w:numId="25">
    <w:abstractNumId w:val="27"/>
  </w:num>
  <w:num w:numId="26">
    <w:abstractNumId w:val="17"/>
    <w:lvlOverride w:ilvl="0">
      <w:lvl w:ilvl="0">
        <w:start w:val="1"/>
        <w:numFmt w:val="decimal"/>
        <w:isLgl/>
        <w:lvlText w:val="%1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lvlText w:val="%1.%2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27">
    <w:abstractNumId w:val="23"/>
  </w:num>
  <w:num w:numId="28">
    <w:abstractNumId w:val="25"/>
  </w:num>
  <w:num w:numId="29">
    <w:abstractNumId w:val="24"/>
  </w:num>
  <w:num w:numId="3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3633"/>
    <w:rsid w:val="0009427A"/>
    <w:rsid w:val="000F6240"/>
    <w:rsid w:val="00120D33"/>
    <w:rsid w:val="0012287E"/>
    <w:rsid w:val="001511AA"/>
    <w:rsid w:val="00162017"/>
    <w:rsid w:val="001C1F18"/>
    <w:rsid w:val="001E1A3A"/>
    <w:rsid w:val="001E5D09"/>
    <w:rsid w:val="0024137F"/>
    <w:rsid w:val="00244E4D"/>
    <w:rsid w:val="00261BF4"/>
    <w:rsid w:val="002B2C4F"/>
    <w:rsid w:val="002E15E0"/>
    <w:rsid w:val="002E16DD"/>
    <w:rsid w:val="00337EE9"/>
    <w:rsid w:val="00371CC1"/>
    <w:rsid w:val="00376D56"/>
    <w:rsid w:val="003937D5"/>
    <w:rsid w:val="003B22EB"/>
    <w:rsid w:val="003B24E1"/>
    <w:rsid w:val="003E72F3"/>
    <w:rsid w:val="003F5E98"/>
    <w:rsid w:val="003F6F2D"/>
    <w:rsid w:val="004204FE"/>
    <w:rsid w:val="00421B3C"/>
    <w:rsid w:val="0044421E"/>
    <w:rsid w:val="00445803"/>
    <w:rsid w:val="00453ED9"/>
    <w:rsid w:val="00482069"/>
    <w:rsid w:val="0049771F"/>
    <w:rsid w:val="004B4781"/>
    <w:rsid w:val="004E29B3"/>
    <w:rsid w:val="004F7116"/>
    <w:rsid w:val="00545F3F"/>
    <w:rsid w:val="00546BD2"/>
    <w:rsid w:val="00560439"/>
    <w:rsid w:val="00563E04"/>
    <w:rsid w:val="00590D07"/>
    <w:rsid w:val="005921AF"/>
    <w:rsid w:val="005A0578"/>
    <w:rsid w:val="005D03EF"/>
    <w:rsid w:val="005D7332"/>
    <w:rsid w:val="005E55BA"/>
    <w:rsid w:val="006113AD"/>
    <w:rsid w:val="006117B7"/>
    <w:rsid w:val="00657FC6"/>
    <w:rsid w:val="00675B18"/>
    <w:rsid w:val="00691E20"/>
    <w:rsid w:val="00697612"/>
    <w:rsid w:val="006D32ED"/>
    <w:rsid w:val="006E61DF"/>
    <w:rsid w:val="007227A8"/>
    <w:rsid w:val="00754920"/>
    <w:rsid w:val="0075496F"/>
    <w:rsid w:val="00781EC3"/>
    <w:rsid w:val="00784D58"/>
    <w:rsid w:val="007B5B4F"/>
    <w:rsid w:val="007C339F"/>
    <w:rsid w:val="007F1392"/>
    <w:rsid w:val="00813C9A"/>
    <w:rsid w:val="00841DF2"/>
    <w:rsid w:val="00884ACE"/>
    <w:rsid w:val="008A576C"/>
    <w:rsid w:val="008D0B9A"/>
    <w:rsid w:val="008D6863"/>
    <w:rsid w:val="0093115F"/>
    <w:rsid w:val="00960DD9"/>
    <w:rsid w:val="00996E62"/>
    <w:rsid w:val="009B16C0"/>
    <w:rsid w:val="009D1437"/>
    <w:rsid w:val="009D2C64"/>
    <w:rsid w:val="00A432EF"/>
    <w:rsid w:val="00A64361"/>
    <w:rsid w:val="00A8493F"/>
    <w:rsid w:val="00AD33FE"/>
    <w:rsid w:val="00B1270C"/>
    <w:rsid w:val="00B24D89"/>
    <w:rsid w:val="00B46672"/>
    <w:rsid w:val="00B86B75"/>
    <w:rsid w:val="00BA2737"/>
    <w:rsid w:val="00BC0946"/>
    <w:rsid w:val="00BC48D5"/>
    <w:rsid w:val="00BC6A08"/>
    <w:rsid w:val="00BE2FA4"/>
    <w:rsid w:val="00BF1A0A"/>
    <w:rsid w:val="00C27E0E"/>
    <w:rsid w:val="00C36279"/>
    <w:rsid w:val="00C52EF5"/>
    <w:rsid w:val="00CD7062"/>
    <w:rsid w:val="00D15069"/>
    <w:rsid w:val="00D17B6F"/>
    <w:rsid w:val="00D56AD4"/>
    <w:rsid w:val="00D87A91"/>
    <w:rsid w:val="00DC2E9F"/>
    <w:rsid w:val="00DD4452"/>
    <w:rsid w:val="00DE3CED"/>
    <w:rsid w:val="00DF582A"/>
    <w:rsid w:val="00E06735"/>
    <w:rsid w:val="00E315A3"/>
    <w:rsid w:val="00E56BE2"/>
    <w:rsid w:val="00E906DD"/>
    <w:rsid w:val="00F34373"/>
    <w:rsid w:val="00F87AB0"/>
    <w:rsid w:val="00F97FBC"/>
    <w:rsid w:val="00FA23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EA92C"/>
  <w15:docId w15:val="{A1FD170B-E210-47EA-847F-8A9AB97B8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5E98"/>
  </w:style>
  <w:style w:type="paragraph" w:styleId="Heading1">
    <w:name w:val="heading 1"/>
    <w:basedOn w:val="ListParagraph"/>
    <w:next w:val="Normal"/>
    <w:link w:val="Heading1Char"/>
    <w:uiPriority w:val="9"/>
    <w:qFormat/>
    <w:rsid w:val="001E5D09"/>
    <w:pPr>
      <w:pageBreakBefore/>
      <w:numPr>
        <w:numId w:val="30"/>
      </w:numPr>
      <w:spacing w:before="240"/>
      <w:ind w:left="851" w:hanging="851"/>
      <w:outlineLvl w:val="0"/>
    </w:pPr>
    <w:rPr>
      <w:b/>
      <w:bCs/>
      <w:sz w:val="44"/>
      <w:szCs w:val="44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9D2C64"/>
    <w:pPr>
      <w:numPr>
        <w:ilvl w:val="1"/>
        <w:numId w:val="30"/>
      </w:numPr>
      <w:spacing w:before="240"/>
      <w:ind w:left="1128" w:hanging="1134"/>
      <w:outlineLvl w:val="1"/>
    </w:pPr>
    <w:rPr>
      <w:b/>
      <w:bCs/>
      <w:sz w:val="40"/>
      <w:szCs w:val="40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1E5D09"/>
    <w:pPr>
      <w:numPr>
        <w:ilvl w:val="2"/>
        <w:numId w:val="30"/>
      </w:numPr>
      <w:spacing w:before="240"/>
      <w:ind w:left="284" w:hanging="284"/>
      <w:outlineLvl w:val="2"/>
    </w:pPr>
    <w:rPr>
      <w:b/>
      <w:bCs/>
      <w:sz w:val="36"/>
      <w:szCs w:val="36"/>
    </w:rPr>
  </w:style>
  <w:style w:type="paragraph" w:styleId="Heading4">
    <w:name w:val="heading 4"/>
    <w:basedOn w:val="ListParagraph"/>
    <w:next w:val="Normal"/>
    <w:link w:val="Heading4Char"/>
    <w:uiPriority w:val="9"/>
    <w:unhideWhenUsed/>
    <w:qFormat/>
    <w:rsid w:val="001E5D09"/>
    <w:pPr>
      <w:numPr>
        <w:ilvl w:val="3"/>
        <w:numId w:val="30"/>
      </w:numPr>
      <w:spacing w:before="240"/>
      <w:ind w:left="646" w:hanging="646"/>
      <w:outlineLvl w:val="3"/>
    </w:pPr>
    <w:rPr>
      <w:b/>
      <w:bCs/>
      <w:sz w:val="32"/>
      <w:szCs w:val="32"/>
    </w:rPr>
  </w:style>
  <w:style w:type="paragraph" w:styleId="Heading5">
    <w:name w:val="heading 5"/>
    <w:basedOn w:val="ListParagraph"/>
    <w:next w:val="Normal"/>
    <w:link w:val="Heading5Char"/>
    <w:uiPriority w:val="9"/>
    <w:unhideWhenUsed/>
    <w:qFormat/>
    <w:rsid w:val="001E5D09"/>
    <w:pPr>
      <w:numPr>
        <w:ilvl w:val="4"/>
        <w:numId w:val="30"/>
      </w:numPr>
      <w:spacing w:before="240"/>
      <w:ind w:left="794" w:hanging="794"/>
      <w:outlineLvl w:val="4"/>
    </w:pPr>
    <w:rPr>
      <w:b/>
      <w:bCs/>
      <w:sz w:val="28"/>
      <w:szCs w:val="28"/>
    </w:rPr>
  </w:style>
  <w:style w:type="paragraph" w:styleId="Heading6">
    <w:name w:val="heading 6"/>
    <w:basedOn w:val="ListParagraph"/>
    <w:next w:val="Normal"/>
    <w:link w:val="Heading6Char"/>
    <w:uiPriority w:val="9"/>
    <w:unhideWhenUsed/>
    <w:qFormat/>
    <w:rsid w:val="001E5D09"/>
    <w:pPr>
      <w:numPr>
        <w:ilvl w:val="5"/>
        <w:numId w:val="30"/>
      </w:numPr>
      <w:spacing w:before="240"/>
      <w:ind w:left="936"/>
      <w:outlineLvl w:val="5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E11B8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E11B8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E11B8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162017"/>
    <w:rPr>
      <w:sz w:val="24"/>
    </w:rPr>
  </w:style>
  <w:style w:type="paragraph" w:customStyle="1" w:styleId="Compact">
    <w:name w:val="Compact"/>
    <w:basedOn w:val="BodyText"/>
    <w:rsid w:val="003937D5"/>
    <w:pPr>
      <w:spacing w:before="0" w:after="0"/>
    </w:pPr>
    <w:rPr>
      <w:rFonts w:ascii="Calibri" w:hAnsi="Calibri" w:cs="Calibri"/>
      <w:sz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82069"/>
    <w:pPr>
      <w:pBdr>
        <w:bottom w:val="single" w:sz="4" w:space="1" w:color="auto"/>
      </w:pBdr>
      <w:spacing w:after="840" w:line="240" w:lineRule="auto"/>
      <w:contextualSpacing/>
    </w:pPr>
    <w:rPr>
      <w:rFonts w:asciiTheme="majorHAnsi" w:eastAsiaTheme="majorEastAsia" w:hAnsiTheme="majorHAnsi" w:cstheme="majorBidi"/>
      <w:b/>
      <w:spacing w:val="5"/>
      <w:sz w:val="5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11B8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  <w:rPr>
      <w:sz w:val="24"/>
      <w:szCs w:val="24"/>
      <w:lang w:val="en-US"/>
    </w:rPr>
  </w:style>
  <w:style w:type="paragraph" w:styleId="Date">
    <w:name w:val="Date"/>
    <w:next w:val="BodyText"/>
    <w:pPr>
      <w:keepNext/>
      <w:keepLines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1511AA"/>
    <w:pPr>
      <w:spacing w:before="240" w:after="120" w:line="240" w:lineRule="auto"/>
    </w:pPr>
    <w:rPr>
      <w:bCs/>
      <w:i/>
      <w:spacing w:val="6"/>
      <w:sz w:val="20"/>
      <w:szCs w:val="18"/>
      <w:lang w:bidi="hi-I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255916"/>
    <w:rPr>
      <w:noProof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1511AA"/>
    <w:rPr>
      <w:bCs/>
      <w:i/>
      <w:spacing w:val="6"/>
      <w:sz w:val="20"/>
      <w:szCs w:val="18"/>
      <w:lang w:bidi="hi-IN"/>
    </w:rPr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Normal"/>
    <w:uiPriority w:val="39"/>
    <w:unhideWhenUsed/>
    <w:qFormat/>
    <w:rsid w:val="007F1392"/>
    <w:pPr>
      <w:numPr>
        <w:numId w:val="0"/>
      </w:num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414F"/>
  </w:style>
  <w:style w:type="paragraph" w:styleId="BalloonText">
    <w:name w:val="Balloon Text"/>
    <w:basedOn w:val="Normal"/>
    <w:link w:val="BalloonTextChar"/>
    <w:rsid w:val="0025591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55916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1E5D09"/>
    <w:rPr>
      <w:b/>
      <w:bCs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9D2C64"/>
    <w:rPr>
      <w:b/>
      <w:bCs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1E5D09"/>
    <w:rPr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1E5D09"/>
    <w:rPr>
      <w:b/>
      <w:bCs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1E5D09"/>
    <w:rPr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1E5D09"/>
    <w:rPr>
      <w:b/>
      <w:b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1E11B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1E11B8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E11B8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482069"/>
    <w:rPr>
      <w:rFonts w:asciiTheme="majorHAnsi" w:eastAsiaTheme="majorEastAsia" w:hAnsiTheme="majorHAnsi" w:cstheme="majorBidi"/>
      <w:b/>
      <w:spacing w:val="5"/>
      <w:sz w:val="56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E11B8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1E11B8"/>
    <w:rPr>
      <w:b/>
      <w:bCs/>
    </w:rPr>
  </w:style>
  <w:style w:type="character" w:styleId="Emphasis">
    <w:name w:val="Emphasis"/>
    <w:uiPriority w:val="20"/>
    <w:qFormat/>
    <w:rsid w:val="001E11B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1E11B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E11B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E11B8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E11B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11B8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11B8"/>
    <w:rPr>
      <w:b/>
      <w:bCs/>
      <w:i/>
      <w:iCs/>
    </w:rPr>
  </w:style>
  <w:style w:type="character" w:styleId="SubtleEmphasis">
    <w:name w:val="Subtle Emphasis"/>
    <w:uiPriority w:val="19"/>
    <w:qFormat/>
    <w:rsid w:val="001E11B8"/>
    <w:rPr>
      <w:i/>
      <w:iCs/>
    </w:rPr>
  </w:style>
  <w:style w:type="character" w:styleId="IntenseEmphasis">
    <w:name w:val="Intense Emphasis"/>
    <w:uiPriority w:val="21"/>
    <w:qFormat/>
    <w:rsid w:val="001E11B8"/>
    <w:rPr>
      <w:b/>
      <w:bCs/>
    </w:rPr>
  </w:style>
  <w:style w:type="character" w:styleId="SubtleReference">
    <w:name w:val="Subtle Reference"/>
    <w:uiPriority w:val="31"/>
    <w:qFormat/>
    <w:rsid w:val="001E11B8"/>
    <w:rPr>
      <w:smallCaps/>
    </w:rPr>
  </w:style>
  <w:style w:type="character" w:styleId="IntenseReference">
    <w:name w:val="Intense Reference"/>
    <w:uiPriority w:val="32"/>
    <w:qFormat/>
    <w:rsid w:val="001E11B8"/>
    <w:rPr>
      <w:smallCaps/>
      <w:spacing w:val="5"/>
      <w:u w:val="single"/>
    </w:rPr>
  </w:style>
  <w:style w:type="character" w:styleId="BookTitle">
    <w:name w:val="Book Title"/>
    <w:uiPriority w:val="33"/>
    <w:qFormat/>
    <w:rsid w:val="001E11B8"/>
    <w:rPr>
      <w:i/>
      <w:iCs/>
      <w:smallCaps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1E11B8"/>
  </w:style>
  <w:style w:type="paragraph" w:styleId="BodyText2">
    <w:name w:val="Body Text 2"/>
    <w:basedOn w:val="Normal"/>
    <w:link w:val="BodyText2Char"/>
    <w:rsid w:val="00261BF4"/>
    <w:pPr>
      <w:spacing w:after="120" w:line="480" w:lineRule="auto"/>
    </w:pPr>
    <w:rPr>
      <w:rFonts w:ascii="Cambria Math" w:hAnsi="Cambria Math"/>
    </w:rPr>
  </w:style>
  <w:style w:type="character" w:customStyle="1" w:styleId="BodyText2Char">
    <w:name w:val="Body Text 2 Char"/>
    <w:basedOn w:val="DefaultParagraphFont"/>
    <w:link w:val="BodyText2"/>
    <w:rsid w:val="00261BF4"/>
    <w:rPr>
      <w:rFonts w:ascii="Cambria Math" w:hAnsi="Cambria Math"/>
    </w:rPr>
  </w:style>
  <w:style w:type="paragraph" w:styleId="BodyText3">
    <w:name w:val="Body Text 3"/>
    <w:basedOn w:val="Normal"/>
    <w:link w:val="BodyText3Char"/>
    <w:rsid w:val="00261BF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261BF4"/>
    <w:rPr>
      <w:sz w:val="16"/>
      <w:szCs w:val="16"/>
    </w:rPr>
  </w:style>
  <w:style w:type="table" w:customStyle="1" w:styleId="Style1smartDots">
    <w:name w:val="Style1_smartDots"/>
    <w:basedOn w:val="TableNormal"/>
    <w:uiPriority w:val="99"/>
    <w:rsid w:val="005D03EF"/>
    <w:pPr>
      <w:spacing w:after="0" w:line="240" w:lineRule="auto"/>
    </w:pPr>
    <w:rPr>
      <w:sz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57" w:type="dxa"/>
        <w:right w:w="57" w:type="dxa"/>
      </w:tblCellMar>
    </w:tblPr>
  </w:style>
  <w:style w:type="table" w:styleId="TableGrid">
    <w:name w:val="Table Grid"/>
    <w:basedOn w:val="TableNormal"/>
    <w:rsid w:val="003F5E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Compact"/>
    <w:qFormat/>
    <w:rsid w:val="005D03EF"/>
    <w:pPr>
      <w:spacing w:line="240" w:lineRule="auto"/>
      <w:jc w:val="center"/>
    </w:pPr>
    <w:rPr>
      <w:b/>
    </w:rPr>
  </w:style>
  <w:style w:type="paragraph" w:customStyle="1" w:styleId="Overskrift1">
    <w:name w:val="Overskrift 1"/>
    <w:basedOn w:val="Normal"/>
    <w:rsid w:val="00F34373"/>
  </w:style>
  <w:style w:type="paragraph" w:customStyle="1" w:styleId="Overskrift2">
    <w:name w:val="Overskrift 2"/>
    <w:basedOn w:val="Normal"/>
    <w:rsid w:val="00F34373"/>
  </w:style>
  <w:style w:type="paragraph" w:customStyle="1" w:styleId="Overskrift3">
    <w:name w:val="Overskrift 3"/>
    <w:basedOn w:val="Normal"/>
    <w:rsid w:val="00F34373"/>
  </w:style>
  <w:style w:type="paragraph" w:customStyle="1" w:styleId="Overskrift4">
    <w:name w:val="Overskrift 4"/>
    <w:basedOn w:val="Normal"/>
    <w:rsid w:val="00F34373"/>
  </w:style>
  <w:style w:type="paragraph" w:customStyle="1" w:styleId="Overskrift5">
    <w:name w:val="Overskrift 5"/>
    <w:basedOn w:val="Normal"/>
    <w:rsid w:val="00F34373"/>
  </w:style>
  <w:style w:type="paragraph" w:customStyle="1" w:styleId="Overskrift6">
    <w:name w:val="Overskrift 6"/>
    <w:basedOn w:val="Normal"/>
    <w:rsid w:val="00F34373"/>
  </w:style>
  <w:style w:type="paragraph" w:customStyle="1" w:styleId="Overskrift7">
    <w:name w:val="Overskrift 7"/>
    <w:basedOn w:val="Normal"/>
    <w:rsid w:val="00F34373"/>
  </w:style>
  <w:style w:type="paragraph" w:customStyle="1" w:styleId="Overskrift8">
    <w:name w:val="Overskrift 8"/>
    <w:basedOn w:val="Normal"/>
    <w:rsid w:val="00F34373"/>
  </w:style>
  <w:style w:type="paragraph" w:customStyle="1" w:styleId="Overskrift9">
    <w:name w:val="Overskrift 9"/>
    <w:basedOn w:val="Normal"/>
    <w:rsid w:val="00F34373"/>
  </w:style>
  <w:style w:type="numbering" w:customStyle="1" w:styleId="Style2">
    <w:name w:val="Style2"/>
    <w:uiPriority w:val="99"/>
    <w:rsid w:val="00754920"/>
    <w:pPr>
      <w:numPr>
        <w:numId w:val="22"/>
      </w:numPr>
    </w:pPr>
  </w:style>
  <w:style w:type="paragraph" w:styleId="Header">
    <w:name w:val="header"/>
    <w:basedOn w:val="Normal"/>
    <w:link w:val="HeaderChar"/>
    <w:rsid w:val="00FA23D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A23D0"/>
  </w:style>
  <w:style w:type="paragraph" w:styleId="Footer">
    <w:name w:val="footer"/>
    <w:basedOn w:val="Normal"/>
    <w:link w:val="FooterChar"/>
    <w:uiPriority w:val="99"/>
    <w:rsid w:val="00FA23D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3D0"/>
  </w:style>
  <w:style w:type="paragraph" w:customStyle="1" w:styleId="RedComment">
    <w:name w:val="RedComment"/>
    <w:basedOn w:val="Normal"/>
    <w:qFormat/>
    <w:rsid w:val="0075496F"/>
    <w:rPr>
      <w:color w:val="FF000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87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5</Pages>
  <Words>78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 Exchange Analysis for Plaice in Area 4B</vt:lpstr>
    </vt:vector>
  </TitlesOfParts>
  <Company>DTU AQUA</Company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 Exchange Analysis for Plaice in Area 4B</dc:title>
  <dc:creator>Line Giovanna Buhl Pinna</dc:creator>
  <cp:lastModifiedBy>Perez-Rodriguez, Alfonso</cp:lastModifiedBy>
  <cp:revision>27</cp:revision>
  <dcterms:created xsi:type="dcterms:W3CDTF">2017-10-13T08:06:00Z</dcterms:created>
  <dcterms:modified xsi:type="dcterms:W3CDTF">2020-09-10T10:33:00Z</dcterms:modified>
</cp:coreProperties>
</file>